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03C7C" w14:textId="5CC318C1" w:rsidR="002631CD" w:rsidRDefault="00302E2D">
      <w:pPr>
        <w:pStyle w:val="Title"/>
      </w:pPr>
      <w:r>
        <w:t xml:space="preserve">Feedback for Project Number </w:t>
      </w:r>
      <w:r w:rsidR="00B45940">
        <w:t>33</w:t>
      </w:r>
    </w:p>
    <w:p w14:paraId="0ACD27C8" w14:textId="77777777" w:rsidR="002631CD" w:rsidRDefault="00302E2D">
      <w:pPr>
        <w:pStyle w:val="Heading2"/>
      </w:pPr>
      <w:bookmarkStart w:id="0" w:name="instructions"/>
      <w:r>
        <w:t>Instructions</w:t>
      </w:r>
    </w:p>
    <w:p w14:paraId="7B7BE91D" w14:textId="77777777" w:rsidR="002631CD" w:rsidRDefault="00302E2D">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5BAAE5FC" w14:textId="77777777" w:rsidR="002631CD" w:rsidRDefault="00302E2D">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4645D67A" w14:textId="77777777" w:rsidR="002631CD" w:rsidRDefault="00302E2D">
      <w:pPr>
        <w:pStyle w:val="Heading2"/>
      </w:pPr>
      <w:bookmarkStart w:id="1" w:name="feedback-below"/>
      <w:bookmarkEnd w:id="0"/>
      <w:r>
        <w:t>Feedback Below</w:t>
      </w:r>
    </w:p>
    <w:p w14:paraId="0041EFAC" w14:textId="77777777" w:rsidR="002631CD" w:rsidRDefault="00302E2D">
      <w:pPr>
        <w:pStyle w:val="FirstParagraph"/>
      </w:pPr>
      <w:r>
        <w:rPr>
          <w:b/>
        </w:rPr>
        <w:t>What is their topic on?</w:t>
      </w:r>
    </w:p>
    <w:p w14:paraId="7C945BCB" w14:textId="1B1A038D" w:rsidR="002631CD" w:rsidRPr="00B45940" w:rsidRDefault="00302E2D">
      <w:pPr>
        <w:pStyle w:val="Compact"/>
        <w:numPr>
          <w:ilvl w:val="0"/>
          <w:numId w:val="2"/>
        </w:numPr>
      </w:pPr>
      <w:r>
        <w:rPr>
          <w:i/>
        </w:rPr>
        <w:t>Is the title consistent with the topic?</w:t>
      </w:r>
    </w:p>
    <w:p w14:paraId="50070AB8" w14:textId="7BB006A8" w:rsidR="00B45940" w:rsidRDefault="00B45940" w:rsidP="00B45940">
      <w:pPr>
        <w:pStyle w:val="Compact"/>
        <w:ind w:left="480"/>
      </w:pPr>
      <w:r>
        <w:rPr>
          <w:i/>
        </w:rPr>
        <w:t>Yes</w:t>
      </w:r>
    </w:p>
    <w:p w14:paraId="6292716F" w14:textId="28573C2F" w:rsidR="002631CD" w:rsidRDefault="00302E2D">
      <w:pPr>
        <w:pStyle w:val="Compact"/>
        <w:numPr>
          <w:ilvl w:val="0"/>
          <w:numId w:val="2"/>
        </w:numPr>
      </w:pPr>
      <w:r>
        <w:rPr>
          <w:i/>
        </w:rPr>
        <w:t>In other words does the ti</w:t>
      </w:r>
      <w:r>
        <w:rPr>
          <w:i/>
        </w:rPr>
        <w:t>tle make sense for the project?</w:t>
      </w:r>
      <w:r w:rsidR="00983038">
        <w:rPr>
          <w:i/>
        </w:rPr>
        <w:t xml:space="preserve"> Yes, the title is pretty consistent with the presentation throughout.</w:t>
      </w:r>
    </w:p>
    <w:p w14:paraId="27168CC3" w14:textId="77777777" w:rsidR="002631CD" w:rsidRDefault="00302E2D">
      <w:pPr>
        <w:pStyle w:val="FirstParagraph"/>
      </w:pPr>
      <w:r>
        <w:rPr>
          <w:b/>
        </w:rPr>
        <w:t>Are the objectives of the project clearly identifiable?</w:t>
      </w:r>
    </w:p>
    <w:p w14:paraId="2722DBB9" w14:textId="35AC9783" w:rsidR="002631CD" w:rsidRPr="00983038" w:rsidRDefault="00302E2D">
      <w:pPr>
        <w:pStyle w:val="Compact"/>
        <w:numPr>
          <w:ilvl w:val="0"/>
          <w:numId w:val="3"/>
        </w:numPr>
      </w:pPr>
      <w:r>
        <w:rPr>
          <w:i/>
        </w:rPr>
        <w:t>What are they wanting to study?</w:t>
      </w:r>
    </w:p>
    <w:p w14:paraId="393D5E86" w14:textId="4EA6A2D8" w:rsidR="00983038" w:rsidRDefault="00983038" w:rsidP="00983038">
      <w:pPr>
        <w:pStyle w:val="Compact"/>
        <w:ind w:left="480"/>
      </w:pPr>
      <w:r>
        <w:rPr>
          <w:i/>
        </w:rPr>
        <w:t>The picture ratings for fresh and salt water fish.</w:t>
      </w:r>
    </w:p>
    <w:p w14:paraId="7F541B99" w14:textId="69C20F4F" w:rsidR="002631CD" w:rsidRPr="00983038" w:rsidRDefault="00302E2D">
      <w:pPr>
        <w:pStyle w:val="Compact"/>
        <w:numPr>
          <w:ilvl w:val="0"/>
          <w:numId w:val="3"/>
        </w:numPr>
      </w:pPr>
      <w:r>
        <w:rPr>
          <w:i/>
        </w:rPr>
        <w:t>What is the motivation of this project?</w:t>
      </w:r>
    </w:p>
    <w:p w14:paraId="54D2378B" w14:textId="7A1F54BA" w:rsidR="00983038" w:rsidRDefault="00983038" w:rsidP="00983038">
      <w:pPr>
        <w:pStyle w:val="Compact"/>
        <w:ind w:left="480"/>
      </w:pPr>
      <w:r>
        <w:rPr>
          <w:i/>
        </w:rPr>
        <w:t>I believe this is pure curiosity from the presenter, the main idea is to clarify which types of fish and type aquariums have the most pictures rated.</w:t>
      </w:r>
    </w:p>
    <w:p w14:paraId="58B3C327" w14:textId="1F026293" w:rsidR="002631CD" w:rsidRPr="00983038" w:rsidRDefault="00302E2D">
      <w:pPr>
        <w:pStyle w:val="Compact"/>
        <w:numPr>
          <w:ilvl w:val="0"/>
          <w:numId w:val="3"/>
        </w:numPr>
      </w:pPr>
      <w:r>
        <w:rPr>
          <w:i/>
        </w:rPr>
        <w:t>What does the presenter hope to accomplish with this project?</w:t>
      </w:r>
    </w:p>
    <w:p w14:paraId="398C76BF" w14:textId="10935D52" w:rsidR="00983038" w:rsidRDefault="00983038" w:rsidP="00983038">
      <w:pPr>
        <w:pStyle w:val="Compact"/>
        <w:ind w:left="480"/>
      </w:pPr>
      <w:r>
        <w:rPr>
          <w:i/>
        </w:rPr>
        <w:t>To give the viewer an idea of what types of fish are the most popular for picture taking on the internet as well as provide some statistical analysis based on data collected.</w:t>
      </w:r>
    </w:p>
    <w:p w14:paraId="035291B4" w14:textId="77777777" w:rsidR="002631CD" w:rsidRDefault="00302E2D">
      <w:pPr>
        <w:pStyle w:val="FirstParagraph"/>
      </w:pPr>
      <w:r>
        <w:rPr>
          <w:b/>
        </w:rPr>
        <w:t>What data are used?</w:t>
      </w:r>
    </w:p>
    <w:p w14:paraId="496CDD22" w14:textId="66BB9AE9" w:rsidR="001A0419" w:rsidRDefault="00302E2D" w:rsidP="001A0419">
      <w:pPr>
        <w:pStyle w:val="Compact"/>
        <w:numPr>
          <w:ilvl w:val="0"/>
          <w:numId w:val="4"/>
        </w:numPr>
      </w:pPr>
      <w:r>
        <w:rPr>
          <w:i/>
        </w:rPr>
        <w:t>What website(s</w:t>
      </w:r>
      <w:r>
        <w:rPr>
          <w:i/>
        </w:rPr>
        <w:t>) are scraped?</w:t>
      </w:r>
      <w:r w:rsidR="001A0419" w:rsidRPr="001A0419">
        <w:rPr>
          <w:i/>
        </w:rPr>
        <w:t>ratemyfishtank.com</w:t>
      </w:r>
    </w:p>
    <w:p w14:paraId="374D8467" w14:textId="5AD50513" w:rsidR="001A0419" w:rsidRDefault="00302E2D" w:rsidP="001A0419">
      <w:pPr>
        <w:pStyle w:val="Compact"/>
        <w:numPr>
          <w:ilvl w:val="0"/>
          <w:numId w:val="4"/>
        </w:numPr>
      </w:pPr>
      <w:r>
        <w:rPr>
          <w:i/>
        </w:rPr>
        <w:t>Are other data brought in from outside sources?</w:t>
      </w:r>
      <w:r w:rsidR="001A0419">
        <w:rPr>
          <w:i/>
        </w:rPr>
        <w:t xml:space="preserve"> Yes</w:t>
      </w:r>
    </w:p>
    <w:p w14:paraId="650DE729" w14:textId="666ABE70" w:rsidR="002631CD" w:rsidRPr="002F054C" w:rsidRDefault="00302E2D">
      <w:pPr>
        <w:pStyle w:val="Compact"/>
        <w:numPr>
          <w:ilvl w:val="0"/>
          <w:numId w:val="4"/>
        </w:numPr>
        <w:rPr>
          <w:iCs/>
        </w:rPr>
      </w:pPr>
      <w:r>
        <w:rPr>
          <w:i/>
        </w:rPr>
        <w:lastRenderedPageBreak/>
        <w:t>If so, what are they and how do they add to the project?</w:t>
      </w:r>
      <w:r w:rsidR="001A0419">
        <w:rPr>
          <w:i/>
        </w:rPr>
        <w:t xml:space="preserve"> </w:t>
      </w:r>
      <w:r w:rsidR="001A0419" w:rsidRPr="002F054C">
        <w:rPr>
          <w:iCs/>
        </w:rPr>
        <w:t xml:space="preserve">Presenter used Tableu for visualization plots. </w:t>
      </w:r>
      <w:r w:rsidR="00164DCA" w:rsidRPr="002F054C">
        <w:rPr>
          <w:iCs/>
        </w:rPr>
        <w:t>The plots look very nice, my only suggestion is to add a bit more color to the plots and/or use more pictures to compliment the fish names.</w:t>
      </w:r>
    </w:p>
    <w:p w14:paraId="616A066E" w14:textId="73AB580E" w:rsidR="002631CD" w:rsidRDefault="00302E2D">
      <w:pPr>
        <w:pStyle w:val="FirstParagraph"/>
        <w:rPr>
          <w:b/>
        </w:rPr>
      </w:pPr>
      <w:r>
        <w:rPr>
          <w:b/>
        </w:rPr>
        <w:t>What is your overall impression of the project?</w:t>
      </w:r>
    </w:p>
    <w:p w14:paraId="0A5F5B59" w14:textId="7BD93586" w:rsidR="00164DCA" w:rsidRPr="00164DCA" w:rsidRDefault="00164DCA" w:rsidP="00164DCA">
      <w:pPr>
        <w:pStyle w:val="BodyText"/>
      </w:pPr>
      <w:r w:rsidRPr="00164DCA">
        <w:t>The presentation was pretty well constructed, there was a little bit of everything except sample code. I think it would be nice to discuss constraints on the project or lessons learned while looking at the code in the video.</w:t>
      </w:r>
      <w:r w:rsidR="002F054C">
        <w:t xml:space="preserve"> I understand the code is included separately so this is no big deal. </w:t>
      </w:r>
      <w:r w:rsidRPr="00164DCA">
        <w:t>This presentation was very informational and it kept me entertained so I think it fulfilled its purpose.</w:t>
      </w:r>
    </w:p>
    <w:p w14:paraId="3B859170" w14:textId="07722CA8" w:rsidR="002631CD" w:rsidRDefault="00302E2D">
      <w:pPr>
        <w:pStyle w:val="BodyText"/>
        <w:rPr>
          <w:b/>
        </w:rPr>
      </w:pPr>
      <w:r>
        <w:rPr>
          <w:b/>
        </w:rPr>
        <w:t xml:space="preserve">Other encouragements/critiques you would like to provide to your colleague in order for </w:t>
      </w:r>
      <w:r>
        <w:rPr>
          <w:b/>
        </w:rPr>
        <w:t>them to have a more refined project.</w:t>
      </w:r>
    </w:p>
    <w:p w14:paraId="4227CD4C" w14:textId="17376069" w:rsidR="00164DCA" w:rsidRPr="00164DCA" w:rsidRDefault="00164DCA">
      <w:pPr>
        <w:pStyle w:val="BodyText"/>
      </w:pPr>
      <w:r w:rsidRPr="00164DCA">
        <w:t>Now I am curious to know</w:t>
      </w:r>
      <w:r w:rsidR="002F054C">
        <w:t xml:space="preserve"> more</w:t>
      </w:r>
      <w:r w:rsidRPr="00164DCA">
        <w:t xml:space="preserve"> about fish aquariums. I think that salt aquariums are more expensive than fresh water, this could be the reason why there are more pictures of fresh water fish out in the internet.</w:t>
      </w:r>
      <w:r>
        <w:t xml:space="preserve"> </w:t>
      </w:r>
      <w:r w:rsidR="002F054C">
        <w:t>I am curious to know if the site used for scrapping is using fish data from the US Only or other parts of the world. The other thing I am curious about is fish prices, if this information could be added to the dataset we could gather more conclusive evidence on the fresh water vs salt water picture count conclusion. Furthermore, it would be nice to have location information added to the dataset as well in order to sort by fish type and region. Great job! I am having fish for dinner.</w:t>
      </w:r>
      <w:bookmarkEnd w:id="1"/>
    </w:p>
    <w:sectPr w:rsidR="00164DCA" w:rsidRPr="00164D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D5288" w14:textId="77777777" w:rsidR="00302E2D" w:rsidRDefault="00302E2D">
      <w:pPr>
        <w:spacing w:after="0"/>
      </w:pPr>
      <w:r>
        <w:separator/>
      </w:r>
    </w:p>
  </w:endnote>
  <w:endnote w:type="continuationSeparator" w:id="0">
    <w:p w14:paraId="7745B425" w14:textId="77777777" w:rsidR="00302E2D" w:rsidRDefault="00302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D31A5" w14:textId="77777777" w:rsidR="00302E2D" w:rsidRDefault="00302E2D">
      <w:r>
        <w:separator/>
      </w:r>
    </w:p>
  </w:footnote>
  <w:footnote w:type="continuationSeparator" w:id="0">
    <w:p w14:paraId="4893B29B" w14:textId="77777777" w:rsidR="00302E2D" w:rsidRDefault="00302E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852FA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46E0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4DCA"/>
    <w:rsid w:val="001A0419"/>
    <w:rsid w:val="002631CD"/>
    <w:rsid w:val="002F054C"/>
    <w:rsid w:val="00302E2D"/>
    <w:rsid w:val="004E29B3"/>
    <w:rsid w:val="00590D07"/>
    <w:rsid w:val="00784D58"/>
    <w:rsid w:val="008D6863"/>
    <w:rsid w:val="00983038"/>
    <w:rsid w:val="00B4594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196BA"/>
  <w15:docId w15:val="{33790118-5BF5-460A-A9B0-8D6A93610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user</dc:creator>
  <cp:keywords/>
  <cp:lastModifiedBy>user</cp:lastModifiedBy>
  <cp:revision>3</cp:revision>
  <dcterms:created xsi:type="dcterms:W3CDTF">2021-03-11T17:42:00Z</dcterms:created>
  <dcterms:modified xsi:type="dcterms:W3CDTF">2021-03-1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